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419B" w:rsidRPr="00AB2D03" w:rsidRDefault="00A8577F">
      <w:pPr>
        <w:rPr>
          <w:b/>
          <w:sz w:val="28"/>
          <w:szCs w:val="28"/>
        </w:rPr>
      </w:pPr>
      <w:r w:rsidRPr="00AB2D03">
        <w:rPr>
          <w:b/>
          <w:sz w:val="28"/>
          <w:szCs w:val="28"/>
        </w:rPr>
        <w:t>Testing Approach:</w:t>
      </w:r>
    </w:p>
    <w:p w:rsidR="00A8577F" w:rsidRDefault="00A8577F">
      <w:r>
        <w:t xml:space="preserve">32 test cases are created. These tests covered </w:t>
      </w:r>
      <w:proofErr w:type="spellStart"/>
      <w:proofErr w:type="gramStart"/>
      <w:r>
        <w:t>smoke,regression</w:t>
      </w:r>
      <w:proofErr w:type="spellEnd"/>
      <w:proofErr w:type="gramEnd"/>
      <w:r>
        <w:t xml:space="preserve"> and can be used also in the </w:t>
      </w:r>
      <w:proofErr w:type="spellStart"/>
      <w:r>
        <w:t>uat</w:t>
      </w:r>
      <w:proofErr w:type="spellEnd"/>
      <w:r>
        <w:t xml:space="preserve"> (user acceptance testing) of the </w:t>
      </w:r>
      <w:proofErr w:type="spellStart"/>
      <w:r>
        <w:t>application.The</w:t>
      </w:r>
      <w:proofErr w:type="spellEnd"/>
      <w:r>
        <w:t xml:space="preserve"> tests are defined per each module for the application.</w:t>
      </w:r>
    </w:p>
    <w:p w:rsidR="00A8577F" w:rsidRDefault="00A8577F">
      <w:r>
        <w:t xml:space="preserve">For the automation tool I have selenium </w:t>
      </w:r>
      <w:proofErr w:type="spellStart"/>
      <w:r>
        <w:t>webdriver</w:t>
      </w:r>
      <w:proofErr w:type="spellEnd"/>
      <w:r>
        <w:t xml:space="preserve"> with </w:t>
      </w:r>
      <w:proofErr w:type="spellStart"/>
      <w:proofErr w:type="gramStart"/>
      <w:r>
        <w:t>java.I</w:t>
      </w:r>
      <w:proofErr w:type="spellEnd"/>
      <w:proofErr w:type="gramEnd"/>
      <w:r>
        <w:t xml:space="preserve"> have selected 12 test cases to be </w:t>
      </w:r>
      <w:proofErr w:type="spellStart"/>
      <w:r>
        <w:t>automated.These</w:t>
      </w:r>
      <w:proofErr w:type="spellEnd"/>
      <w:r>
        <w:t xml:space="preserve"> test cases covers the regression and smoke testing.</w:t>
      </w:r>
    </w:p>
    <w:p w:rsidR="00A8577F" w:rsidRPr="00AB2D03" w:rsidRDefault="00A8577F">
      <w:pPr>
        <w:rPr>
          <w:b/>
          <w:sz w:val="28"/>
          <w:szCs w:val="28"/>
        </w:rPr>
      </w:pPr>
      <w:r w:rsidRPr="00AB2D03">
        <w:rPr>
          <w:b/>
          <w:sz w:val="28"/>
          <w:szCs w:val="28"/>
        </w:rPr>
        <w:t>Framework:</w:t>
      </w:r>
    </w:p>
    <w:p w:rsidR="00A8577F" w:rsidRDefault="00A8577F">
      <w:r>
        <w:t xml:space="preserve">The framework that I have chosen is hybrid </w:t>
      </w:r>
      <w:proofErr w:type="spellStart"/>
      <w:proofErr w:type="gramStart"/>
      <w:r>
        <w:t>framework.Hybrid</w:t>
      </w:r>
      <w:proofErr w:type="spellEnd"/>
      <w:proofErr w:type="gramEnd"/>
      <w:r>
        <w:t xml:space="preserve"> framework is a combination between data driven , page object </w:t>
      </w:r>
      <w:proofErr w:type="spellStart"/>
      <w:r>
        <w:t>pattern,</w:t>
      </w:r>
      <w:r w:rsidRPr="00A8577F">
        <w:t>TestNG</w:t>
      </w:r>
      <w:proofErr w:type="spellEnd"/>
      <w:r w:rsidRPr="00A8577F">
        <w:t xml:space="preserve"> Reporting &amp; </w:t>
      </w:r>
      <w:proofErr w:type="spellStart"/>
      <w:r w:rsidRPr="00A8577F">
        <w:t>TestNG</w:t>
      </w:r>
      <w:proofErr w:type="spellEnd"/>
      <w:r w:rsidRPr="00A8577F">
        <w:t xml:space="preserve"> Reporter Logs.</w:t>
      </w:r>
    </w:p>
    <w:p w:rsidR="00A8577F" w:rsidRPr="00AB2D03" w:rsidRDefault="00A8577F">
      <w:pPr>
        <w:rPr>
          <w:b/>
          <w:sz w:val="28"/>
          <w:szCs w:val="28"/>
        </w:rPr>
      </w:pPr>
      <w:r w:rsidRPr="00AB2D03">
        <w:rPr>
          <w:b/>
          <w:sz w:val="28"/>
          <w:szCs w:val="28"/>
        </w:rPr>
        <w:t>Tests covered and Results:</w:t>
      </w:r>
    </w:p>
    <w:p w:rsidR="00AB2D03" w:rsidRDefault="00A8577F">
      <w:r>
        <w:t xml:space="preserve">12 test are selected that define the scope of smoke and </w:t>
      </w:r>
      <w:proofErr w:type="spellStart"/>
      <w:proofErr w:type="gramStart"/>
      <w:r>
        <w:t>regression.All</w:t>
      </w:r>
      <w:proofErr w:type="spellEnd"/>
      <w:proofErr w:type="gramEnd"/>
      <w:r>
        <w:t xml:space="preserve"> the positive scenarios were covered and some negative scenarios were selected based on the </w:t>
      </w:r>
      <w:r w:rsidR="005001DC">
        <w:t xml:space="preserve">importance of these tests to the business. The test results are shown in the report that is </w:t>
      </w:r>
      <w:proofErr w:type="spellStart"/>
      <w:r w:rsidR="005001DC">
        <w:t>createded</w:t>
      </w:r>
      <w:proofErr w:type="spellEnd"/>
      <w:r w:rsidR="005001DC">
        <w:t xml:space="preserve"> by </w:t>
      </w:r>
      <w:proofErr w:type="spellStart"/>
      <w:r w:rsidR="005001DC">
        <w:t>testNg</w:t>
      </w:r>
      <w:proofErr w:type="spellEnd"/>
      <w:r w:rsidR="005001DC">
        <w:t xml:space="preserve"> (Test framework that I have used).</w:t>
      </w:r>
    </w:p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AB2D03"/>
    <w:p w:rsidR="00AB2D03" w:rsidRDefault="005001DC">
      <w:pPr>
        <w:rPr>
          <w:b/>
          <w:sz w:val="28"/>
          <w:szCs w:val="28"/>
        </w:rPr>
      </w:pPr>
      <w:r w:rsidRPr="00AB2D03">
        <w:rPr>
          <w:b/>
          <w:sz w:val="28"/>
          <w:szCs w:val="28"/>
        </w:rPr>
        <w:t>How to run the automated tests?</w:t>
      </w:r>
    </w:p>
    <w:p w:rsidR="005001DC" w:rsidRPr="00AB2D03" w:rsidRDefault="005001DC">
      <w:pPr>
        <w:rPr>
          <w:b/>
          <w:sz w:val="28"/>
          <w:szCs w:val="28"/>
        </w:rPr>
      </w:pPr>
      <w:r>
        <w:t xml:space="preserve">There </w:t>
      </w:r>
      <w:r w:rsidR="007920B7">
        <w:t>is</w:t>
      </w:r>
      <w:r>
        <w:t xml:space="preserve"> more than one way to run the automated tests.</w:t>
      </w:r>
      <w:r w:rsidR="007920B7">
        <w:t xml:space="preserve"> </w:t>
      </w:r>
      <w:r>
        <w:t xml:space="preserve">If you have eclipse or </w:t>
      </w:r>
      <w:proofErr w:type="spellStart"/>
      <w:proofErr w:type="gramStart"/>
      <w:r>
        <w:t>intellij</w:t>
      </w:r>
      <w:proofErr w:type="spellEnd"/>
      <w:r>
        <w:t xml:space="preserve"> </w:t>
      </w:r>
      <w:r w:rsidR="007920B7">
        <w:t>,</w:t>
      </w:r>
      <w:proofErr w:type="gramEnd"/>
      <w:r w:rsidR="007920B7">
        <w:t xml:space="preserve"> </w:t>
      </w:r>
      <w:r>
        <w:t>then load the project into any of these ide.</w:t>
      </w:r>
      <w:r w:rsidR="007920B7">
        <w:t xml:space="preserve"> </w:t>
      </w:r>
      <w:r>
        <w:t xml:space="preserve">Then right click on the package that has the tests and select run as </w:t>
      </w:r>
      <w:proofErr w:type="spellStart"/>
      <w:r>
        <w:t>TestNg</w:t>
      </w:r>
      <w:proofErr w:type="spellEnd"/>
      <w:r>
        <w:t xml:space="preserve"> </w:t>
      </w:r>
      <w:r>
        <w:rPr>
          <w:noProof/>
        </w:rPr>
        <w:drawing>
          <wp:inline distT="0" distB="0" distL="0" distR="0">
            <wp:extent cx="5943600" cy="4518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5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1DC" w:rsidRDefault="005001DC"/>
    <w:p w:rsidR="005001DC" w:rsidRDefault="005001DC">
      <w:r>
        <w:t xml:space="preserve">If you want to run the tests without opening the project in </w:t>
      </w:r>
      <w:proofErr w:type="spellStart"/>
      <w:r>
        <w:t>eclipse.So</w:t>
      </w:r>
      <w:proofErr w:type="spellEnd"/>
      <w:r>
        <w:t xml:space="preserve"> you have to download maven from here </w:t>
      </w:r>
      <w:hyperlink r:id="rId5" w:history="1">
        <w:r w:rsidRPr="00CE2158">
          <w:rPr>
            <w:rStyle w:val="Hyperlink"/>
          </w:rPr>
          <w:t>https://maven.apache.org/download.cgi</w:t>
        </w:r>
      </w:hyperlink>
      <w:r>
        <w:t>.</w:t>
      </w:r>
    </w:p>
    <w:p w:rsidR="005001DC" w:rsidRDefault="005001DC">
      <w:r>
        <w:t>Then open the main director</w:t>
      </w:r>
      <w:r w:rsidR="00AB2D03">
        <w:t xml:space="preserve">y where the pom.xml file exists, open the </w:t>
      </w:r>
      <w:proofErr w:type="spellStart"/>
      <w:r w:rsidR="00AB2D03">
        <w:t>cmd</w:t>
      </w:r>
      <w:proofErr w:type="spellEnd"/>
      <w:r w:rsidR="00AB2D03">
        <w:t xml:space="preserve"> in this directory and run this command “</w:t>
      </w:r>
      <w:proofErr w:type="spellStart"/>
      <w:r w:rsidR="00AB2D03">
        <w:t>mvn</w:t>
      </w:r>
      <w:proofErr w:type="spellEnd"/>
      <w:r w:rsidR="00AB2D03">
        <w:t xml:space="preserve"> test”.</w:t>
      </w:r>
    </w:p>
    <w:p w:rsidR="00AB2D03" w:rsidRDefault="00AB2D03">
      <w:r>
        <w:t>The configurations of this application are found in this file “</w:t>
      </w:r>
      <w:proofErr w:type="spellStart"/>
      <w:r>
        <w:t>src</w:t>
      </w:r>
      <w:proofErr w:type="spellEnd"/>
      <w:r>
        <w:t>/main/resources/</w:t>
      </w:r>
      <w:proofErr w:type="spellStart"/>
      <w:r>
        <w:t>conf</w:t>
      </w:r>
      <w:proofErr w:type="spellEnd"/>
      <w:r>
        <w:t>/</w:t>
      </w:r>
      <w:proofErr w:type="spellStart"/>
      <w:r>
        <w:t>application.properties</w:t>
      </w:r>
      <w:proofErr w:type="spellEnd"/>
      <w:r>
        <w:t>”</w:t>
      </w:r>
    </w:p>
    <w:p w:rsidR="00AB2D03" w:rsidRDefault="00AB2D03">
      <w:r>
        <w:t xml:space="preserve">In this file you can change you can change the browser, username or password and </w:t>
      </w:r>
      <w:proofErr w:type="spellStart"/>
      <w:r>
        <w:t>url</w:t>
      </w:r>
      <w:proofErr w:type="spellEnd"/>
      <w:r>
        <w:t xml:space="preserve"> of the application in case you want to run on different environment.</w:t>
      </w:r>
    </w:p>
    <w:p w:rsidR="00AB2D03" w:rsidRDefault="00AB2D03">
      <w:r>
        <w:lastRenderedPageBreak/>
        <w:t>After the running of the tests is finished a new folder “test-output” will be created. In this file we will find a file “</w:t>
      </w:r>
      <w:proofErr w:type="spellStart"/>
      <w:r>
        <w:t>index.html</w:t>
      </w:r>
      <w:proofErr w:type="gramStart"/>
      <w:r>
        <w:t>”.If</w:t>
      </w:r>
      <w:proofErr w:type="spellEnd"/>
      <w:proofErr w:type="gramEnd"/>
      <w:r>
        <w:t xml:space="preserve"> you open this file, you will find a report about the running tests which test case passed and failed and the execution time of each test.</w:t>
      </w:r>
    </w:p>
    <w:p w:rsidR="005001DC" w:rsidRDefault="005001DC"/>
    <w:p w:rsidR="00A8577F" w:rsidRDefault="00A8577F">
      <w:bookmarkStart w:id="0" w:name="_GoBack"/>
      <w:bookmarkEnd w:id="0"/>
    </w:p>
    <w:sectPr w:rsidR="00A857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0NjU1NjYwMjBT0lEKTi0uzszPAykwrAUAAO2friwAAAA="/>
  </w:docVars>
  <w:rsids>
    <w:rsidRoot w:val="00A8577F"/>
    <w:rsid w:val="0028419B"/>
    <w:rsid w:val="005001DC"/>
    <w:rsid w:val="007920B7"/>
    <w:rsid w:val="00A8577F"/>
    <w:rsid w:val="00AB2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B5605"/>
  <w15:chartTrackingRefBased/>
  <w15:docId w15:val="{6DCCC234-207D-4E24-83C6-E42408A6D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1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aven.apache.org/download.cgi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d Roushdy</dc:creator>
  <cp:keywords/>
  <dc:description/>
  <cp:lastModifiedBy>Khaled Roushdy</cp:lastModifiedBy>
  <cp:revision>1</cp:revision>
  <dcterms:created xsi:type="dcterms:W3CDTF">2018-09-29T14:15:00Z</dcterms:created>
  <dcterms:modified xsi:type="dcterms:W3CDTF">2018-09-29T14:49:00Z</dcterms:modified>
</cp:coreProperties>
</file>